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CD7BB" w14:textId="20ED321E" w:rsidR="006A0944" w:rsidRDefault="00155F99" w:rsidP="00753838">
      <w:pPr>
        <w:pStyle w:val="Heading1"/>
      </w:pPr>
      <w:r>
        <w:t xml:space="preserve">Mission </w:t>
      </w:r>
      <w:r w:rsidR="006A0944">
        <w:t>Information</w:t>
      </w:r>
    </w:p>
    <w:p w14:paraId="5CBCFE38" w14:textId="081C9E3F" w:rsidR="006A0944" w:rsidRDefault="006A0944" w:rsidP="006A0944">
      <w:r>
        <w:t>Type of flight: e.g., training, maintenance, normal. Note appropriate restrictions</w:t>
      </w:r>
    </w:p>
    <w:p w14:paraId="4CEF83FE" w14:textId="37075F43" w:rsidR="006A0944" w:rsidRDefault="006A0944" w:rsidP="006A0944"/>
    <w:p w14:paraId="6AF45227" w14:textId="77777777" w:rsidR="00155F99" w:rsidRDefault="00155F99" w:rsidP="00155F99">
      <w:r>
        <w:t>Primary mission goals, any secondary goals</w:t>
      </w:r>
    </w:p>
    <w:p w14:paraId="3A009B2E" w14:textId="77777777" w:rsidR="00155F99" w:rsidRDefault="00155F99" w:rsidP="00155F99"/>
    <w:p w14:paraId="444DF4AD" w14:textId="77777777" w:rsidR="00155F99" w:rsidRDefault="00155F99" w:rsidP="00155F99"/>
    <w:p w14:paraId="7DB056D4" w14:textId="77777777" w:rsidR="00155F99" w:rsidRDefault="00155F99" w:rsidP="00155F99"/>
    <w:p w14:paraId="70FFF5E1" w14:textId="77777777" w:rsidR="00155F99" w:rsidRDefault="00155F99" w:rsidP="00155F99">
      <w:r>
        <w:t>Flight Path Detail – estimated duration, flight altitude, flight pattern</w:t>
      </w:r>
    </w:p>
    <w:p w14:paraId="2688A41D" w14:textId="77777777" w:rsidR="00155F99" w:rsidRDefault="00155F99" w:rsidP="00155F99"/>
    <w:p w14:paraId="630CAB40" w14:textId="77777777" w:rsidR="00155F99" w:rsidRDefault="00155F99" w:rsidP="00155F99"/>
    <w:p w14:paraId="6114890E" w14:textId="77777777" w:rsidR="00155F99" w:rsidRDefault="00155F99" w:rsidP="00155F99">
      <w:r>
        <w:t>Landing/Recovery Procedures</w:t>
      </w:r>
    </w:p>
    <w:p w14:paraId="6BDAB560" w14:textId="77777777" w:rsidR="00155F99" w:rsidRDefault="00155F99" w:rsidP="00155F99"/>
    <w:p w14:paraId="406D152B" w14:textId="77777777" w:rsidR="00155F99" w:rsidRDefault="00155F99" w:rsidP="00155F99"/>
    <w:p w14:paraId="33D1DEAD" w14:textId="77777777" w:rsidR="00155F99" w:rsidRDefault="00155F99" w:rsidP="00155F99"/>
    <w:p w14:paraId="15585457" w14:textId="77777777" w:rsidR="00155F99" w:rsidRDefault="00155F99" w:rsidP="00155F99">
      <w:r>
        <w:t xml:space="preserve">Include Flight Diagram if </w:t>
      </w:r>
      <w:proofErr w:type="gramStart"/>
      <w:r>
        <w:t>available</w:t>
      </w:r>
      <w:proofErr w:type="gramEnd"/>
    </w:p>
    <w:p w14:paraId="30DE4FE1" w14:textId="77777777" w:rsidR="00753838" w:rsidRDefault="00753838" w:rsidP="006A0944"/>
    <w:p w14:paraId="7F655D34" w14:textId="77777777" w:rsidR="000F2CF6" w:rsidRDefault="000F2CF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DF0F18A" w14:textId="20BCA07B" w:rsidR="00753838" w:rsidRDefault="00155F99" w:rsidP="00155F99">
      <w:pPr>
        <w:pStyle w:val="Heading1"/>
      </w:pPr>
      <w:r>
        <w:lastRenderedPageBreak/>
        <w:t>Aircraft Information</w:t>
      </w:r>
    </w:p>
    <w:p w14:paraId="597189A7" w14:textId="77777777" w:rsidR="006A0944" w:rsidRDefault="006A0944" w:rsidP="006A0944">
      <w:r>
        <w:t>UAS Status – condition, recent maintenance, other items of note</w:t>
      </w:r>
    </w:p>
    <w:p w14:paraId="0610B031" w14:textId="415C80BE" w:rsidR="006A0944" w:rsidRDefault="006A0944" w:rsidP="006A0944"/>
    <w:p w14:paraId="14C3CFCB" w14:textId="77777777" w:rsidR="00753838" w:rsidRDefault="00753838" w:rsidP="006A0944"/>
    <w:p w14:paraId="617DB62E" w14:textId="5A7B258D" w:rsidR="00753838" w:rsidRDefault="00753838" w:rsidP="006A0944">
      <w:r>
        <w:t>Any issues the ground crew should be aware of? Past issues?</w:t>
      </w:r>
    </w:p>
    <w:p w14:paraId="0438803A" w14:textId="069BEB5E" w:rsidR="00753838" w:rsidRDefault="00753838" w:rsidP="006A0944"/>
    <w:p w14:paraId="26A134C4" w14:textId="77777777" w:rsidR="00753838" w:rsidRDefault="00753838" w:rsidP="006A0944"/>
    <w:p w14:paraId="674800AE" w14:textId="77777777" w:rsidR="00753838" w:rsidRDefault="0075383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7FCFD5E3" w14:textId="3007ED20" w:rsidR="006A0944" w:rsidRDefault="006A0944" w:rsidP="006A0944">
      <w:pPr>
        <w:pStyle w:val="Heading1"/>
      </w:pPr>
      <w:r>
        <w:lastRenderedPageBreak/>
        <w:t>Mission</w:t>
      </w:r>
    </w:p>
    <w:p w14:paraId="45EB9F99" w14:textId="7B569C40" w:rsidR="00753838" w:rsidRDefault="00753838">
      <w:r>
        <w:br w:type="page"/>
      </w:r>
    </w:p>
    <w:p w14:paraId="790369A5" w14:textId="77777777" w:rsidR="00753838" w:rsidRDefault="00753838" w:rsidP="00753838">
      <w:pPr>
        <w:pStyle w:val="Heading1"/>
      </w:pPr>
      <w:r>
        <w:lastRenderedPageBreak/>
        <w:t>Site Description</w:t>
      </w:r>
    </w:p>
    <w:p w14:paraId="12F8DFF9" w14:textId="77777777" w:rsidR="00753838" w:rsidRDefault="00753838" w:rsidP="00753838">
      <w:r>
        <w:t>Hazards and Risks</w:t>
      </w:r>
    </w:p>
    <w:p w14:paraId="70B4FED6" w14:textId="77777777" w:rsidR="00753838" w:rsidRDefault="00753838" w:rsidP="00753838"/>
    <w:p w14:paraId="6AA15E76" w14:textId="77777777" w:rsidR="00753838" w:rsidRDefault="00753838" w:rsidP="00753838"/>
    <w:p w14:paraId="4BB1C57C" w14:textId="77777777" w:rsidR="00753838" w:rsidRDefault="00753838" w:rsidP="00753838"/>
    <w:p w14:paraId="7DF2001B" w14:textId="77777777" w:rsidR="00753838" w:rsidRDefault="00753838" w:rsidP="00753838">
      <w:r>
        <w:t>Boundaries</w:t>
      </w:r>
    </w:p>
    <w:p w14:paraId="47FB18C0" w14:textId="2CA2DEAC" w:rsidR="00753838" w:rsidRDefault="00753838" w:rsidP="00753838"/>
    <w:p w14:paraId="7F453C5B" w14:textId="10C643A1" w:rsidR="00016FB6" w:rsidRDefault="00016FB6" w:rsidP="00753838"/>
    <w:p w14:paraId="211D2FC3" w14:textId="77777777" w:rsidR="00016FB6" w:rsidRDefault="00016FB6" w:rsidP="00753838"/>
    <w:p w14:paraId="06F14ADB" w14:textId="77777777" w:rsidR="00753838" w:rsidRDefault="00753838" w:rsidP="00753838">
      <w:r>
        <w:t>Areas of Concern</w:t>
      </w:r>
    </w:p>
    <w:p w14:paraId="71D16383" w14:textId="1E296107" w:rsidR="00753838" w:rsidRDefault="00753838" w:rsidP="00753838"/>
    <w:p w14:paraId="347C07A9" w14:textId="153EA820" w:rsidR="00016FB6" w:rsidRDefault="00016FB6" w:rsidP="00753838"/>
    <w:p w14:paraId="1FC4A347" w14:textId="77777777" w:rsidR="00016FB6" w:rsidRDefault="00016FB6" w:rsidP="00753838"/>
    <w:p w14:paraId="08E37C06" w14:textId="77777777" w:rsidR="00753838" w:rsidRDefault="00753838" w:rsidP="00753838">
      <w:r>
        <w:t>Non-participating persons</w:t>
      </w:r>
    </w:p>
    <w:p w14:paraId="1A19A728" w14:textId="55B8917D" w:rsidR="00753838" w:rsidRDefault="00753838" w:rsidP="00753838"/>
    <w:p w14:paraId="24B2592E" w14:textId="6913FB59" w:rsidR="00016FB6" w:rsidRDefault="00016FB6" w:rsidP="00753838"/>
    <w:p w14:paraId="3E9E63AB" w14:textId="5D6264E5" w:rsidR="00016FB6" w:rsidRDefault="00016FB6" w:rsidP="00753838"/>
    <w:p w14:paraId="22C593DD" w14:textId="77777777" w:rsidR="00016FB6" w:rsidRDefault="00016FB6" w:rsidP="00753838"/>
    <w:p w14:paraId="652E6D1D" w14:textId="77777777" w:rsidR="00753838" w:rsidRDefault="00753838" w:rsidP="00753838">
      <w:r>
        <w:t>Nearby airports or areas of air traffic</w:t>
      </w:r>
    </w:p>
    <w:p w14:paraId="44B54420" w14:textId="77777777" w:rsidR="00753838" w:rsidRDefault="00753838" w:rsidP="006A0944"/>
    <w:p w14:paraId="2F82A3BB" w14:textId="41D01679" w:rsidR="006A0944" w:rsidRDefault="006A0944" w:rsidP="006A0944"/>
    <w:p w14:paraId="66FAFC1E" w14:textId="45A6F4C6" w:rsidR="006A0944" w:rsidRDefault="006A0944">
      <w:r>
        <w:br w:type="page"/>
      </w:r>
    </w:p>
    <w:p w14:paraId="140C15C3" w14:textId="77777777" w:rsidR="006A0944" w:rsidRDefault="006A0944" w:rsidP="006A0944">
      <w:pPr>
        <w:pStyle w:val="Heading1"/>
      </w:pPr>
      <w:r>
        <w:lastRenderedPageBreak/>
        <w:t>Weather</w:t>
      </w:r>
    </w:p>
    <w:p w14:paraId="0861A6DD" w14:textId="77777777" w:rsidR="00155F99" w:rsidRDefault="00155F99" w:rsidP="00155F99">
      <w:r>
        <w:t>Manufacturer’s specifications for weather</w:t>
      </w:r>
    </w:p>
    <w:p w14:paraId="78E51B9F" w14:textId="77777777" w:rsidR="00155F99" w:rsidRDefault="00155F99" w:rsidP="006A0944"/>
    <w:p w14:paraId="07B7DE53" w14:textId="77A10FB9" w:rsidR="006A0944" w:rsidRDefault="006A0944" w:rsidP="006A0944">
      <w:r>
        <w:t xml:space="preserve">Weather forecast covering the </w:t>
      </w:r>
      <w:proofErr w:type="gramStart"/>
      <w:r>
        <w:t>event</w:t>
      </w:r>
      <w:proofErr w:type="gramEnd"/>
    </w:p>
    <w:p w14:paraId="1053001C" w14:textId="77777777" w:rsidR="006A0944" w:rsidRDefault="006A0944" w:rsidP="006A0944"/>
    <w:p w14:paraId="31091CA8" w14:textId="2051367A" w:rsidR="006A0944" w:rsidRDefault="00753838" w:rsidP="006A0944">
      <w:r>
        <w:t>What weather conditions should the crew monitor?</w:t>
      </w:r>
    </w:p>
    <w:p w14:paraId="0B0A3C20" w14:textId="22B1566B" w:rsidR="006A0944" w:rsidRDefault="006A0944" w:rsidP="006A094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7"/>
        <w:gridCol w:w="3237"/>
        <w:gridCol w:w="3238"/>
        <w:gridCol w:w="3238"/>
      </w:tblGrid>
      <w:tr w:rsidR="00155F99" w14:paraId="733350B8" w14:textId="77777777" w:rsidTr="00155F99">
        <w:tc>
          <w:tcPr>
            <w:tcW w:w="3237" w:type="dxa"/>
          </w:tcPr>
          <w:p w14:paraId="37083B97" w14:textId="77777777" w:rsidR="00155F99" w:rsidRDefault="00155F99" w:rsidP="006A0944"/>
        </w:tc>
        <w:tc>
          <w:tcPr>
            <w:tcW w:w="3237" w:type="dxa"/>
          </w:tcPr>
          <w:p w14:paraId="51E2E57F" w14:textId="7FB66555" w:rsidR="00155F99" w:rsidRDefault="00155F99" w:rsidP="006A0944">
            <w:r>
              <w:t>Weather Max</w:t>
            </w:r>
          </w:p>
        </w:tc>
        <w:tc>
          <w:tcPr>
            <w:tcW w:w="3238" w:type="dxa"/>
          </w:tcPr>
          <w:p w14:paraId="088B2A95" w14:textId="5EE21A36" w:rsidR="00155F99" w:rsidRDefault="00155F99" w:rsidP="006A0944">
            <w:r>
              <w:t>Weather Rec.</w:t>
            </w:r>
          </w:p>
        </w:tc>
        <w:tc>
          <w:tcPr>
            <w:tcW w:w="3238" w:type="dxa"/>
          </w:tcPr>
          <w:p w14:paraId="5DED49C1" w14:textId="34D46469" w:rsidR="00155F99" w:rsidRDefault="00155F99" w:rsidP="006A0944">
            <w:proofErr w:type="spellStart"/>
            <w:r>
              <w:t>Forecase</w:t>
            </w:r>
            <w:proofErr w:type="spellEnd"/>
          </w:p>
        </w:tc>
      </w:tr>
      <w:tr w:rsidR="00155F99" w14:paraId="5ECA0FE5" w14:textId="77777777" w:rsidTr="00155F99">
        <w:tc>
          <w:tcPr>
            <w:tcW w:w="3237" w:type="dxa"/>
          </w:tcPr>
          <w:p w14:paraId="12AC9A5C" w14:textId="2EBD661B" w:rsidR="00155F99" w:rsidRDefault="00155F99" w:rsidP="006A0944">
            <w:r>
              <w:t>Temperature High</w:t>
            </w:r>
          </w:p>
        </w:tc>
        <w:tc>
          <w:tcPr>
            <w:tcW w:w="3237" w:type="dxa"/>
          </w:tcPr>
          <w:p w14:paraId="02AA641D" w14:textId="77777777" w:rsidR="00155F99" w:rsidRDefault="00155F99" w:rsidP="006A0944"/>
        </w:tc>
        <w:tc>
          <w:tcPr>
            <w:tcW w:w="3238" w:type="dxa"/>
          </w:tcPr>
          <w:p w14:paraId="5DCF51D9" w14:textId="77777777" w:rsidR="00155F99" w:rsidRDefault="00155F99" w:rsidP="006A0944"/>
        </w:tc>
        <w:tc>
          <w:tcPr>
            <w:tcW w:w="3238" w:type="dxa"/>
          </w:tcPr>
          <w:p w14:paraId="7583DD34" w14:textId="77777777" w:rsidR="00155F99" w:rsidRDefault="00155F99" w:rsidP="006A0944"/>
        </w:tc>
      </w:tr>
      <w:tr w:rsidR="00155F99" w14:paraId="75C463D4" w14:textId="77777777" w:rsidTr="00155F99">
        <w:tc>
          <w:tcPr>
            <w:tcW w:w="3237" w:type="dxa"/>
          </w:tcPr>
          <w:p w14:paraId="08D0B5B6" w14:textId="07AFA3D2" w:rsidR="00155F99" w:rsidRDefault="00155F99" w:rsidP="006A0944">
            <w:r>
              <w:t>Temperature Low</w:t>
            </w:r>
          </w:p>
        </w:tc>
        <w:tc>
          <w:tcPr>
            <w:tcW w:w="3237" w:type="dxa"/>
          </w:tcPr>
          <w:p w14:paraId="49D7C1B6" w14:textId="77777777" w:rsidR="00155F99" w:rsidRDefault="00155F99" w:rsidP="006A0944"/>
        </w:tc>
        <w:tc>
          <w:tcPr>
            <w:tcW w:w="3238" w:type="dxa"/>
          </w:tcPr>
          <w:p w14:paraId="752F3E9A" w14:textId="77777777" w:rsidR="00155F99" w:rsidRDefault="00155F99" w:rsidP="006A0944"/>
        </w:tc>
        <w:tc>
          <w:tcPr>
            <w:tcW w:w="3238" w:type="dxa"/>
          </w:tcPr>
          <w:p w14:paraId="308191D5" w14:textId="77777777" w:rsidR="00155F99" w:rsidRDefault="00155F99" w:rsidP="006A0944"/>
        </w:tc>
      </w:tr>
      <w:tr w:rsidR="00155F99" w14:paraId="3C1704F6" w14:textId="77777777" w:rsidTr="00155F99">
        <w:tc>
          <w:tcPr>
            <w:tcW w:w="3237" w:type="dxa"/>
          </w:tcPr>
          <w:p w14:paraId="0A36B8DA" w14:textId="3535A792" w:rsidR="00155F99" w:rsidRDefault="00155F99" w:rsidP="006A0944">
            <w:r>
              <w:t>Visibility</w:t>
            </w:r>
          </w:p>
        </w:tc>
        <w:tc>
          <w:tcPr>
            <w:tcW w:w="3237" w:type="dxa"/>
          </w:tcPr>
          <w:p w14:paraId="705E27FC" w14:textId="77777777" w:rsidR="00155F99" w:rsidRDefault="00155F99" w:rsidP="006A0944"/>
        </w:tc>
        <w:tc>
          <w:tcPr>
            <w:tcW w:w="3238" w:type="dxa"/>
          </w:tcPr>
          <w:p w14:paraId="6730CF81" w14:textId="77777777" w:rsidR="00155F99" w:rsidRDefault="00155F99" w:rsidP="006A0944"/>
        </w:tc>
        <w:tc>
          <w:tcPr>
            <w:tcW w:w="3238" w:type="dxa"/>
          </w:tcPr>
          <w:p w14:paraId="56956380" w14:textId="77777777" w:rsidR="00155F99" w:rsidRDefault="00155F99" w:rsidP="006A0944"/>
        </w:tc>
      </w:tr>
      <w:tr w:rsidR="00155F99" w14:paraId="373D319E" w14:textId="77777777" w:rsidTr="00155F99">
        <w:tc>
          <w:tcPr>
            <w:tcW w:w="3237" w:type="dxa"/>
          </w:tcPr>
          <w:p w14:paraId="65DFF5AE" w14:textId="0C1A1D0E" w:rsidR="00155F99" w:rsidRDefault="00155F99" w:rsidP="006A0944">
            <w:r>
              <w:t>Gust Speed</w:t>
            </w:r>
          </w:p>
        </w:tc>
        <w:tc>
          <w:tcPr>
            <w:tcW w:w="3237" w:type="dxa"/>
          </w:tcPr>
          <w:p w14:paraId="5BE102A7" w14:textId="77777777" w:rsidR="00155F99" w:rsidRDefault="00155F99" w:rsidP="006A0944"/>
        </w:tc>
        <w:tc>
          <w:tcPr>
            <w:tcW w:w="3238" w:type="dxa"/>
          </w:tcPr>
          <w:p w14:paraId="622FB6D4" w14:textId="77777777" w:rsidR="00155F99" w:rsidRDefault="00155F99" w:rsidP="006A0944"/>
        </w:tc>
        <w:tc>
          <w:tcPr>
            <w:tcW w:w="3238" w:type="dxa"/>
          </w:tcPr>
          <w:p w14:paraId="5B85CE03" w14:textId="77777777" w:rsidR="00155F99" w:rsidRDefault="00155F99" w:rsidP="006A0944"/>
        </w:tc>
      </w:tr>
      <w:tr w:rsidR="00155F99" w14:paraId="66033412" w14:textId="77777777" w:rsidTr="00155F99">
        <w:tc>
          <w:tcPr>
            <w:tcW w:w="3237" w:type="dxa"/>
          </w:tcPr>
          <w:p w14:paraId="01EF1A01" w14:textId="5411EF69" w:rsidR="00155F99" w:rsidRDefault="00155F99" w:rsidP="006A0944">
            <w:r>
              <w:t>Wind Speed</w:t>
            </w:r>
          </w:p>
        </w:tc>
        <w:tc>
          <w:tcPr>
            <w:tcW w:w="3237" w:type="dxa"/>
          </w:tcPr>
          <w:p w14:paraId="4CC550A2" w14:textId="77777777" w:rsidR="00155F99" w:rsidRDefault="00155F99" w:rsidP="006A0944"/>
        </w:tc>
        <w:tc>
          <w:tcPr>
            <w:tcW w:w="3238" w:type="dxa"/>
          </w:tcPr>
          <w:p w14:paraId="48B34081" w14:textId="77777777" w:rsidR="00155F99" w:rsidRDefault="00155F99" w:rsidP="006A0944"/>
        </w:tc>
        <w:tc>
          <w:tcPr>
            <w:tcW w:w="3238" w:type="dxa"/>
          </w:tcPr>
          <w:p w14:paraId="1FBE63B1" w14:textId="77777777" w:rsidR="00155F99" w:rsidRDefault="00155F99" w:rsidP="006A0944"/>
        </w:tc>
      </w:tr>
      <w:tr w:rsidR="00155F99" w14:paraId="797E64BF" w14:textId="77777777" w:rsidTr="00155F99">
        <w:tc>
          <w:tcPr>
            <w:tcW w:w="3237" w:type="dxa"/>
          </w:tcPr>
          <w:p w14:paraId="029213ED" w14:textId="009AEA8B" w:rsidR="00155F99" w:rsidRDefault="00155F99" w:rsidP="006A0944">
            <w:r>
              <w:t>Wind Direction</w:t>
            </w:r>
          </w:p>
        </w:tc>
        <w:tc>
          <w:tcPr>
            <w:tcW w:w="3237" w:type="dxa"/>
          </w:tcPr>
          <w:p w14:paraId="391318A8" w14:textId="77777777" w:rsidR="00155F99" w:rsidRDefault="00155F99" w:rsidP="006A0944"/>
        </w:tc>
        <w:tc>
          <w:tcPr>
            <w:tcW w:w="3238" w:type="dxa"/>
          </w:tcPr>
          <w:p w14:paraId="2CA5A94B" w14:textId="77777777" w:rsidR="00155F99" w:rsidRDefault="00155F99" w:rsidP="006A0944"/>
        </w:tc>
        <w:tc>
          <w:tcPr>
            <w:tcW w:w="3238" w:type="dxa"/>
          </w:tcPr>
          <w:p w14:paraId="6A5C7EEE" w14:textId="77777777" w:rsidR="00155F99" w:rsidRDefault="00155F99" w:rsidP="006A0944"/>
        </w:tc>
      </w:tr>
      <w:tr w:rsidR="00155F99" w14:paraId="4CD1710E" w14:textId="77777777" w:rsidTr="00155F99">
        <w:tc>
          <w:tcPr>
            <w:tcW w:w="3237" w:type="dxa"/>
          </w:tcPr>
          <w:p w14:paraId="03066F7F" w14:textId="48D72451" w:rsidR="00155F99" w:rsidRDefault="00155F99" w:rsidP="006A0944">
            <w:r>
              <w:t>Fog</w:t>
            </w:r>
          </w:p>
        </w:tc>
        <w:tc>
          <w:tcPr>
            <w:tcW w:w="3237" w:type="dxa"/>
          </w:tcPr>
          <w:p w14:paraId="28EFFB6F" w14:textId="77777777" w:rsidR="00155F99" w:rsidRDefault="00155F99" w:rsidP="006A0944"/>
        </w:tc>
        <w:tc>
          <w:tcPr>
            <w:tcW w:w="3238" w:type="dxa"/>
          </w:tcPr>
          <w:p w14:paraId="198D8FD2" w14:textId="77777777" w:rsidR="00155F99" w:rsidRDefault="00155F99" w:rsidP="006A0944"/>
        </w:tc>
        <w:tc>
          <w:tcPr>
            <w:tcW w:w="3238" w:type="dxa"/>
          </w:tcPr>
          <w:p w14:paraId="66D32222" w14:textId="77777777" w:rsidR="00155F99" w:rsidRDefault="00155F99" w:rsidP="006A0944"/>
        </w:tc>
      </w:tr>
      <w:tr w:rsidR="00155F99" w14:paraId="7534C287" w14:textId="77777777" w:rsidTr="00155F99">
        <w:tc>
          <w:tcPr>
            <w:tcW w:w="3237" w:type="dxa"/>
          </w:tcPr>
          <w:p w14:paraId="1640E7E3" w14:textId="5CD4279B" w:rsidR="00155F99" w:rsidRDefault="00155F99" w:rsidP="006A0944">
            <w:r>
              <w:t>Precipitation</w:t>
            </w:r>
          </w:p>
        </w:tc>
        <w:tc>
          <w:tcPr>
            <w:tcW w:w="3237" w:type="dxa"/>
          </w:tcPr>
          <w:p w14:paraId="530CA8EF" w14:textId="77777777" w:rsidR="00155F99" w:rsidRDefault="00155F99" w:rsidP="006A0944"/>
        </w:tc>
        <w:tc>
          <w:tcPr>
            <w:tcW w:w="3238" w:type="dxa"/>
          </w:tcPr>
          <w:p w14:paraId="27B9BEE1" w14:textId="77777777" w:rsidR="00155F99" w:rsidRDefault="00155F99" w:rsidP="006A0944"/>
        </w:tc>
        <w:tc>
          <w:tcPr>
            <w:tcW w:w="3238" w:type="dxa"/>
          </w:tcPr>
          <w:p w14:paraId="1BDC805A" w14:textId="77777777" w:rsidR="00155F99" w:rsidRDefault="00155F99" w:rsidP="006A0944"/>
        </w:tc>
      </w:tr>
      <w:tr w:rsidR="00155F99" w14:paraId="486D535B" w14:textId="77777777" w:rsidTr="00155F99">
        <w:tc>
          <w:tcPr>
            <w:tcW w:w="3237" w:type="dxa"/>
          </w:tcPr>
          <w:p w14:paraId="150FA124" w14:textId="20DAE49F" w:rsidR="00155F99" w:rsidRDefault="00155F99" w:rsidP="006A0944"/>
        </w:tc>
        <w:tc>
          <w:tcPr>
            <w:tcW w:w="3237" w:type="dxa"/>
          </w:tcPr>
          <w:p w14:paraId="13A59FE6" w14:textId="77777777" w:rsidR="00155F99" w:rsidRDefault="00155F99" w:rsidP="006A0944"/>
        </w:tc>
        <w:tc>
          <w:tcPr>
            <w:tcW w:w="3238" w:type="dxa"/>
          </w:tcPr>
          <w:p w14:paraId="53F3E869" w14:textId="77777777" w:rsidR="00155F99" w:rsidRDefault="00155F99" w:rsidP="006A0944"/>
        </w:tc>
        <w:tc>
          <w:tcPr>
            <w:tcW w:w="3238" w:type="dxa"/>
          </w:tcPr>
          <w:p w14:paraId="4F27E447" w14:textId="77777777" w:rsidR="00155F99" w:rsidRDefault="00155F99" w:rsidP="006A0944"/>
        </w:tc>
      </w:tr>
    </w:tbl>
    <w:p w14:paraId="16C151BB" w14:textId="6031A63F" w:rsidR="006A0944" w:rsidRDefault="006A0944" w:rsidP="006A0944"/>
    <w:p w14:paraId="6BC3B39F" w14:textId="28DC25A7" w:rsidR="00155F99" w:rsidRDefault="00155F99" w:rsidP="006A0944">
      <w:r>
        <w:t>Other weather conditions:</w:t>
      </w:r>
    </w:p>
    <w:p w14:paraId="68AA881A" w14:textId="77777777" w:rsidR="00155F99" w:rsidRDefault="00155F99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0AF2ECAB" w14:textId="366C028C" w:rsidR="006A0944" w:rsidRDefault="00155F99" w:rsidP="006A0944">
      <w:pPr>
        <w:pStyle w:val="Heading1"/>
      </w:pPr>
      <w:r>
        <w:lastRenderedPageBreak/>
        <w:t>Drone Team Readiness</w:t>
      </w:r>
    </w:p>
    <w:p w14:paraId="71344614" w14:textId="77777777" w:rsidR="00155F99" w:rsidRDefault="00155F99" w:rsidP="00155F99">
      <w:r>
        <w:t xml:space="preserve">List out the crew members and their </w:t>
      </w:r>
      <w:proofErr w:type="gramStart"/>
      <w:r>
        <w:t>responsibilities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1620"/>
        <w:gridCol w:w="5935"/>
      </w:tblGrid>
      <w:tr w:rsidR="00155F99" w14:paraId="7FD9CEB6" w14:textId="77777777" w:rsidTr="00A744E9">
        <w:tc>
          <w:tcPr>
            <w:tcW w:w="1795" w:type="dxa"/>
          </w:tcPr>
          <w:p w14:paraId="7D715809" w14:textId="77777777" w:rsidR="00155F99" w:rsidRDefault="00155F99" w:rsidP="00A744E9">
            <w:r>
              <w:t>Name</w:t>
            </w:r>
          </w:p>
        </w:tc>
        <w:tc>
          <w:tcPr>
            <w:tcW w:w="1620" w:type="dxa"/>
          </w:tcPr>
          <w:p w14:paraId="004B4B55" w14:textId="77777777" w:rsidR="00155F99" w:rsidRDefault="00155F99" w:rsidP="00A744E9">
            <w:r>
              <w:t>Role</w:t>
            </w:r>
          </w:p>
        </w:tc>
        <w:tc>
          <w:tcPr>
            <w:tcW w:w="5935" w:type="dxa"/>
          </w:tcPr>
          <w:p w14:paraId="6395AB4F" w14:textId="77777777" w:rsidR="00155F99" w:rsidRDefault="00155F99" w:rsidP="00A744E9">
            <w:r>
              <w:t>Responsibilities</w:t>
            </w:r>
          </w:p>
        </w:tc>
      </w:tr>
      <w:tr w:rsidR="00155F99" w14:paraId="6880941F" w14:textId="77777777" w:rsidTr="00A744E9">
        <w:trPr>
          <w:trHeight w:val="864"/>
        </w:trPr>
        <w:tc>
          <w:tcPr>
            <w:tcW w:w="1795" w:type="dxa"/>
          </w:tcPr>
          <w:p w14:paraId="61DC229D" w14:textId="77777777" w:rsidR="00155F99" w:rsidRDefault="00155F99" w:rsidP="00A744E9"/>
        </w:tc>
        <w:tc>
          <w:tcPr>
            <w:tcW w:w="1620" w:type="dxa"/>
          </w:tcPr>
          <w:p w14:paraId="5528BCAC" w14:textId="77777777" w:rsidR="00155F99" w:rsidRDefault="00155F99" w:rsidP="00A744E9"/>
        </w:tc>
        <w:tc>
          <w:tcPr>
            <w:tcW w:w="5935" w:type="dxa"/>
          </w:tcPr>
          <w:p w14:paraId="16DAF1F2" w14:textId="77777777" w:rsidR="00155F99" w:rsidRDefault="00155F99" w:rsidP="00A744E9"/>
        </w:tc>
      </w:tr>
      <w:tr w:rsidR="00155F99" w14:paraId="34F54BFA" w14:textId="77777777" w:rsidTr="00A744E9">
        <w:trPr>
          <w:trHeight w:val="864"/>
        </w:trPr>
        <w:tc>
          <w:tcPr>
            <w:tcW w:w="1795" w:type="dxa"/>
          </w:tcPr>
          <w:p w14:paraId="27BF66D8" w14:textId="77777777" w:rsidR="00155F99" w:rsidRDefault="00155F99" w:rsidP="00A744E9"/>
        </w:tc>
        <w:tc>
          <w:tcPr>
            <w:tcW w:w="1620" w:type="dxa"/>
          </w:tcPr>
          <w:p w14:paraId="74D9306D" w14:textId="77777777" w:rsidR="00155F99" w:rsidRDefault="00155F99" w:rsidP="00A744E9"/>
        </w:tc>
        <w:tc>
          <w:tcPr>
            <w:tcW w:w="5935" w:type="dxa"/>
          </w:tcPr>
          <w:p w14:paraId="4B23BC22" w14:textId="77777777" w:rsidR="00155F99" w:rsidRDefault="00155F99" w:rsidP="00A744E9"/>
        </w:tc>
      </w:tr>
      <w:tr w:rsidR="00155F99" w14:paraId="42CC9799" w14:textId="77777777" w:rsidTr="00A744E9">
        <w:trPr>
          <w:trHeight w:val="864"/>
        </w:trPr>
        <w:tc>
          <w:tcPr>
            <w:tcW w:w="1795" w:type="dxa"/>
          </w:tcPr>
          <w:p w14:paraId="417097AD" w14:textId="77777777" w:rsidR="00155F99" w:rsidRDefault="00155F99" w:rsidP="00A744E9"/>
        </w:tc>
        <w:tc>
          <w:tcPr>
            <w:tcW w:w="1620" w:type="dxa"/>
          </w:tcPr>
          <w:p w14:paraId="1777AA3B" w14:textId="77777777" w:rsidR="00155F99" w:rsidRDefault="00155F99" w:rsidP="00A744E9"/>
        </w:tc>
        <w:tc>
          <w:tcPr>
            <w:tcW w:w="5935" w:type="dxa"/>
          </w:tcPr>
          <w:p w14:paraId="64CA5FDD" w14:textId="77777777" w:rsidR="00155F99" w:rsidRDefault="00155F99" w:rsidP="00A744E9"/>
        </w:tc>
      </w:tr>
      <w:tr w:rsidR="00155F99" w14:paraId="398E640B" w14:textId="77777777" w:rsidTr="00A744E9">
        <w:trPr>
          <w:trHeight w:val="864"/>
        </w:trPr>
        <w:tc>
          <w:tcPr>
            <w:tcW w:w="1795" w:type="dxa"/>
          </w:tcPr>
          <w:p w14:paraId="3DE09B27" w14:textId="77777777" w:rsidR="00155F99" w:rsidRDefault="00155F99" w:rsidP="00A744E9"/>
        </w:tc>
        <w:tc>
          <w:tcPr>
            <w:tcW w:w="1620" w:type="dxa"/>
          </w:tcPr>
          <w:p w14:paraId="6CAD0773" w14:textId="77777777" w:rsidR="00155F99" w:rsidRDefault="00155F99" w:rsidP="00A744E9"/>
        </w:tc>
        <w:tc>
          <w:tcPr>
            <w:tcW w:w="5935" w:type="dxa"/>
          </w:tcPr>
          <w:p w14:paraId="4503B047" w14:textId="77777777" w:rsidR="00155F99" w:rsidRDefault="00155F99" w:rsidP="00A744E9"/>
        </w:tc>
      </w:tr>
      <w:tr w:rsidR="00155F99" w14:paraId="508C4EBA" w14:textId="77777777" w:rsidTr="00A744E9">
        <w:trPr>
          <w:trHeight w:val="864"/>
        </w:trPr>
        <w:tc>
          <w:tcPr>
            <w:tcW w:w="1795" w:type="dxa"/>
          </w:tcPr>
          <w:p w14:paraId="26A0C214" w14:textId="77777777" w:rsidR="00155F99" w:rsidRDefault="00155F99" w:rsidP="00A744E9"/>
        </w:tc>
        <w:tc>
          <w:tcPr>
            <w:tcW w:w="1620" w:type="dxa"/>
          </w:tcPr>
          <w:p w14:paraId="00424912" w14:textId="77777777" w:rsidR="00155F99" w:rsidRDefault="00155F99" w:rsidP="00A744E9"/>
        </w:tc>
        <w:tc>
          <w:tcPr>
            <w:tcW w:w="5935" w:type="dxa"/>
          </w:tcPr>
          <w:p w14:paraId="09F9D5D0" w14:textId="77777777" w:rsidR="00155F99" w:rsidRDefault="00155F99" w:rsidP="00A744E9"/>
        </w:tc>
      </w:tr>
    </w:tbl>
    <w:p w14:paraId="31B50656" w14:textId="77777777" w:rsidR="00155F99" w:rsidRDefault="00155F99" w:rsidP="00155F99"/>
    <w:p w14:paraId="08C0D475" w14:textId="77777777" w:rsidR="00155F99" w:rsidRDefault="00155F99" w:rsidP="00155F99"/>
    <w:p w14:paraId="44E3C39F" w14:textId="77777777" w:rsidR="00155F99" w:rsidRDefault="00155F99" w:rsidP="00155F99"/>
    <w:p w14:paraId="70D487F8" w14:textId="77777777" w:rsidR="00155F99" w:rsidRDefault="00155F99" w:rsidP="00155F99"/>
    <w:p w14:paraId="247133CD" w14:textId="77777777" w:rsidR="00155F99" w:rsidRDefault="00155F99" w:rsidP="00155F99">
      <w:r>
        <w:t>Crew Coordination Checkli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5125"/>
      </w:tblGrid>
      <w:tr w:rsidR="00155F99" w14:paraId="27FACBEC" w14:textId="77777777" w:rsidTr="00A744E9">
        <w:trPr>
          <w:trHeight w:val="720"/>
        </w:trPr>
        <w:tc>
          <w:tcPr>
            <w:tcW w:w="4225" w:type="dxa"/>
            <w:vAlign w:val="center"/>
          </w:tcPr>
          <w:p w14:paraId="25DCF8F2" w14:textId="77777777" w:rsidR="00155F99" w:rsidRDefault="00155F99" w:rsidP="00A744E9">
            <w:r>
              <w:t>Who will be monitoring the flight path?</w:t>
            </w:r>
          </w:p>
        </w:tc>
        <w:tc>
          <w:tcPr>
            <w:tcW w:w="5125" w:type="dxa"/>
            <w:vAlign w:val="center"/>
          </w:tcPr>
          <w:p w14:paraId="29471B9B" w14:textId="77777777" w:rsidR="00155F99" w:rsidRDefault="00155F99" w:rsidP="00A744E9"/>
        </w:tc>
      </w:tr>
      <w:tr w:rsidR="00155F99" w14:paraId="21723C7D" w14:textId="77777777" w:rsidTr="00A744E9">
        <w:trPr>
          <w:trHeight w:val="720"/>
        </w:trPr>
        <w:tc>
          <w:tcPr>
            <w:tcW w:w="4225" w:type="dxa"/>
            <w:vAlign w:val="center"/>
          </w:tcPr>
          <w:p w14:paraId="5B6DE291" w14:textId="77777777" w:rsidR="00155F99" w:rsidRDefault="00155F99" w:rsidP="00A744E9">
            <w:r>
              <w:lastRenderedPageBreak/>
              <w:t>Who will be responsible for keeping spectators away?</w:t>
            </w:r>
          </w:p>
        </w:tc>
        <w:tc>
          <w:tcPr>
            <w:tcW w:w="5125" w:type="dxa"/>
            <w:vAlign w:val="center"/>
          </w:tcPr>
          <w:p w14:paraId="2199B99B" w14:textId="77777777" w:rsidR="00155F99" w:rsidRDefault="00155F99" w:rsidP="00A744E9"/>
        </w:tc>
      </w:tr>
      <w:tr w:rsidR="00155F99" w14:paraId="2B7F6714" w14:textId="77777777" w:rsidTr="00A744E9">
        <w:trPr>
          <w:trHeight w:val="720"/>
        </w:trPr>
        <w:tc>
          <w:tcPr>
            <w:tcW w:w="4225" w:type="dxa"/>
            <w:vAlign w:val="center"/>
          </w:tcPr>
          <w:p w14:paraId="36873E55" w14:textId="77777777" w:rsidR="00155F99" w:rsidRDefault="00155F99" w:rsidP="00A744E9">
            <w:r>
              <w:t>Who will be responsible for ensuring a clear takeoff/landing location?</w:t>
            </w:r>
          </w:p>
        </w:tc>
        <w:tc>
          <w:tcPr>
            <w:tcW w:w="5125" w:type="dxa"/>
            <w:vAlign w:val="center"/>
          </w:tcPr>
          <w:p w14:paraId="7D6F222F" w14:textId="77777777" w:rsidR="00155F99" w:rsidRDefault="00155F99" w:rsidP="00A744E9"/>
        </w:tc>
      </w:tr>
      <w:tr w:rsidR="00155F99" w14:paraId="41BC9CBE" w14:textId="77777777" w:rsidTr="00A744E9">
        <w:trPr>
          <w:trHeight w:val="720"/>
        </w:trPr>
        <w:tc>
          <w:tcPr>
            <w:tcW w:w="4225" w:type="dxa"/>
            <w:vAlign w:val="center"/>
          </w:tcPr>
          <w:p w14:paraId="51A2236F" w14:textId="77777777" w:rsidR="00155F99" w:rsidRDefault="00155F99" w:rsidP="00A744E9">
            <w:r>
              <w:t>Who will be responsible for monitoring for intruding air traffic?</w:t>
            </w:r>
          </w:p>
        </w:tc>
        <w:tc>
          <w:tcPr>
            <w:tcW w:w="5125" w:type="dxa"/>
            <w:vAlign w:val="center"/>
          </w:tcPr>
          <w:p w14:paraId="543649DE" w14:textId="77777777" w:rsidR="00155F99" w:rsidRDefault="00155F99" w:rsidP="00A744E9"/>
        </w:tc>
      </w:tr>
      <w:tr w:rsidR="00155F99" w14:paraId="71C8E2DD" w14:textId="77777777" w:rsidTr="00A744E9">
        <w:trPr>
          <w:trHeight w:val="720"/>
        </w:trPr>
        <w:tc>
          <w:tcPr>
            <w:tcW w:w="4225" w:type="dxa"/>
            <w:vAlign w:val="center"/>
          </w:tcPr>
          <w:p w14:paraId="7BD60FB8" w14:textId="77777777" w:rsidR="00155F99" w:rsidRDefault="00155F99" w:rsidP="00A744E9">
            <w:r>
              <w:t>Who will be responsible for monitoring for intruding vehicles?</w:t>
            </w:r>
          </w:p>
        </w:tc>
        <w:tc>
          <w:tcPr>
            <w:tcW w:w="5125" w:type="dxa"/>
            <w:vAlign w:val="center"/>
          </w:tcPr>
          <w:p w14:paraId="5E25F8DB" w14:textId="77777777" w:rsidR="00155F99" w:rsidRDefault="00155F99" w:rsidP="00A744E9"/>
        </w:tc>
      </w:tr>
      <w:tr w:rsidR="00155F99" w14:paraId="260C117F" w14:textId="77777777" w:rsidTr="00A744E9">
        <w:trPr>
          <w:trHeight w:val="720"/>
        </w:trPr>
        <w:tc>
          <w:tcPr>
            <w:tcW w:w="4225" w:type="dxa"/>
            <w:vAlign w:val="center"/>
          </w:tcPr>
          <w:p w14:paraId="42B43B69" w14:textId="77777777" w:rsidR="00155F99" w:rsidRDefault="00155F99" w:rsidP="00A744E9">
            <w:r>
              <w:t>Who will be responsible for ensuring appropriate communication?</w:t>
            </w:r>
          </w:p>
        </w:tc>
        <w:tc>
          <w:tcPr>
            <w:tcW w:w="5125" w:type="dxa"/>
            <w:vAlign w:val="center"/>
          </w:tcPr>
          <w:p w14:paraId="17580031" w14:textId="77777777" w:rsidR="00155F99" w:rsidRDefault="00155F99" w:rsidP="00A744E9"/>
        </w:tc>
      </w:tr>
    </w:tbl>
    <w:p w14:paraId="380809BB" w14:textId="77777777" w:rsidR="00155F99" w:rsidRDefault="00155F99" w:rsidP="00155F99"/>
    <w:p w14:paraId="0A82542C" w14:textId="77777777" w:rsidR="00155F99" w:rsidRPr="00155F99" w:rsidRDefault="00155F99" w:rsidP="00155F99"/>
    <w:p w14:paraId="246E1F69" w14:textId="6F92DE3F" w:rsidR="006A0944" w:rsidRDefault="0015363F" w:rsidP="006A0944">
      <w:r>
        <w:t xml:space="preserve">What is the chain of command? </w:t>
      </w:r>
    </w:p>
    <w:p w14:paraId="7064F91D" w14:textId="6CB5D2D5" w:rsidR="0015363F" w:rsidRDefault="0015363F" w:rsidP="006A0944"/>
    <w:p w14:paraId="1666149E" w14:textId="65319FC7" w:rsidR="0015363F" w:rsidRDefault="0015363F" w:rsidP="006A0944"/>
    <w:p w14:paraId="3BCB7FD7" w14:textId="32ED7D9F" w:rsidR="0015363F" w:rsidRDefault="0015363F" w:rsidP="006A0944">
      <w:r>
        <w:t>What communication phrasebook should be utilized during this mission?</w:t>
      </w:r>
    </w:p>
    <w:p w14:paraId="5BF91181" w14:textId="7D216C68" w:rsidR="0015363F" w:rsidRDefault="0015363F" w:rsidP="006A0944"/>
    <w:p w14:paraId="0834E19E" w14:textId="77777777" w:rsidR="006A0944" w:rsidRDefault="006A0944" w:rsidP="006A0944"/>
    <w:p w14:paraId="0B6A56A2" w14:textId="098A4B4A" w:rsidR="006A0944" w:rsidRDefault="006A0944" w:rsidP="006A0944"/>
    <w:p w14:paraId="1976FF78" w14:textId="77777777" w:rsidR="006A0944" w:rsidRDefault="006A0944" w:rsidP="006A0944"/>
    <w:p w14:paraId="08A30AF4" w14:textId="598E2550" w:rsidR="006A0944" w:rsidRDefault="0015363F" w:rsidP="006A0944">
      <w:r>
        <w:t xml:space="preserve">Who is responsible for addressing </w:t>
      </w:r>
      <w:r w:rsidR="006A0944">
        <w:t xml:space="preserve">Non-Participants </w:t>
      </w:r>
      <w:r>
        <w:t>a</w:t>
      </w:r>
      <w:r w:rsidR="006A0944">
        <w:t xml:space="preserve">nd how will </w:t>
      </w:r>
      <w:r>
        <w:t>they</w:t>
      </w:r>
      <w:r w:rsidR="006A0944">
        <w:t xml:space="preserve"> be handled</w:t>
      </w:r>
      <w:r>
        <w:t>?</w:t>
      </w:r>
    </w:p>
    <w:p w14:paraId="3D3A59CF" w14:textId="02943BAF" w:rsidR="00D34ECA" w:rsidRDefault="00D34ECA">
      <w:r>
        <w:br w:type="page"/>
      </w:r>
    </w:p>
    <w:p w14:paraId="2839CDD6" w14:textId="0D06CF9B" w:rsidR="00D34ECA" w:rsidRDefault="00AB00CC" w:rsidP="00D34ECA">
      <w:pPr>
        <w:pStyle w:val="Heading1"/>
      </w:pPr>
      <w:r>
        <w:lastRenderedPageBreak/>
        <w:t>Mission or Flight Stop/Pause Conditions</w:t>
      </w:r>
    </w:p>
    <w:p w14:paraId="1932FB83" w14:textId="0D360ACE" w:rsidR="00D34ECA" w:rsidRDefault="00D34ECA" w:rsidP="00D34ECA">
      <w:r>
        <w:t>Go/No-Go Checks - At what conditions should the mission not be conducted?</w:t>
      </w:r>
    </w:p>
    <w:p w14:paraId="41655755" w14:textId="67D43D55" w:rsidR="00D34ECA" w:rsidRDefault="00D34ECA" w:rsidP="00D34ECA"/>
    <w:p w14:paraId="5441CB55" w14:textId="0402F4CC" w:rsidR="00D34ECA" w:rsidRDefault="00D34ECA" w:rsidP="00D34ECA"/>
    <w:p w14:paraId="1B3510A4" w14:textId="64309CED" w:rsidR="00D34ECA" w:rsidRDefault="00D34ECA" w:rsidP="00D34ECA">
      <w:r>
        <w:t>Mission Stop Checks – At what conditions should the overall mission outing be stopped?</w:t>
      </w:r>
    </w:p>
    <w:p w14:paraId="7D2C7CC2" w14:textId="77777777" w:rsidR="00D34ECA" w:rsidRDefault="00D34ECA" w:rsidP="00D34ECA"/>
    <w:p w14:paraId="5B35EF4D" w14:textId="77777777" w:rsidR="00D34ECA" w:rsidRDefault="00D34ECA" w:rsidP="00D34ECA"/>
    <w:p w14:paraId="0075E2FF" w14:textId="0056F3CC" w:rsidR="00D34ECA" w:rsidRDefault="00D34ECA" w:rsidP="00D34ECA">
      <w:r>
        <w:t>Flight Stop Checks – At what conditions should a mission flight be stopped?</w:t>
      </w:r>
    </w:p>
    <w:p w14:paraId="22D3870B" w14:textId="27F071BD" w:rsidR="00D34ECA" w:rsidRDefault="00D34ECA" w:rsidP="00D34ECA"/>
    <w:p w14:paraId="4E481F20" w14:textId="3FDEE2B2" w:rsidR="00D34ECA" w:rsidRDefault="00D34ECA" w:rsidP="00D34ECA"/>
    <w:p w14:paraId="64AB98DC" w14:textId="59572A13" w:rsidR="00D34ECA" w:rsidRDefault="00D34ECA" w:rsidP="00D34ECA">
      <w:r>
        <w:t>Flight Pause Checks – At what conditions should a mission flight be paused?</w:t>
      </w:r>
    </w:p>
    <w:p w14:paraId="7FF600A7" w14:textId="1B83FA23" w:rsidR="00AB00CC" w:rsidRDefault="00AB00CC" w:rsidP="00D34ECA"/>
    <w:p w14:paraId="311FC0BF" w14:textId="6461D3B5" w:rsidR="00AB00CC" w:rsidRDefault="00AB00CC" w:rsidP="00AB00CC">
      <w:pPr>
        <w:pStyle w:val="Heading1"/>
      </w:pPr>
      <w:r>
        <w:t>Emergency Management</w:t>
      </w:r>
    </w:p>
    <w:p w14:paraId="1803A8D6" w14:textId="7EDB23E9" w:rsidR="00AB00CC" w:rsidRDefault="00AB00CC" w:rsidP="00AB00CC"/>
    <w:p w14:paraId="2200F5E4" w14:textId="1C5EF50F" w:rsidR="00892054" w:rsidRDefault="00892054" w:rsidP="00892054">
      <w:r>
        <w:t>Lost link or C2 link failure</w:t>
      </w:r>
    </w:p>
    <w:p w14:paraId="01EC0370" w14:textId="77777777" w:rsidR="00892054" w:rsidRDefault="00892054" w:rsidP="00892054"/>
    <w:p w14:paraId="19E5F064" w14:textId="564CA1FF" w:rsidR="00892054" w:rsidRDefault="00892054" w:rsidP="00892054">
      <w:r>
        <w:t>Positioning system failure</w:t>
      </w:r>
    </w:p>
    <w:p w14:paraId="54EFAA53" w14:textId="77777777" w:rsidR="00892054" w:rsidRDefault="00892054" w:rsidP="00892054"/>
    <w:p w14:paraId="2543E786" w14:textId="09661835" w:rsidR="00892054" w:rsidRDefault="00892054" w:rsidP="00892054">
      <w:r>
        <w:t>Manned Aircraft incursion in flight area</w:t>
      </w:r>
    </w:p>
    <w:p w14:paraId="2CBB6BDE" w14:textId="2D25E97C" w:rsidR="00892054" w:rsidRDefault="00892054" w:rsidP="00892054"/>
    <w:p w14:paraId="3915C630" w14:textId="62A06C36" w:rsidR="00892054" w:rsidRDefault="00892054" w:rsidP="00892054">
      <w:r>
        <w:lastRenderedPageBreak/>
        <w:t>Non-participating person incursion in flight area</w:t>
      </w:r>
    </w:p>
    <w:p w14:paraId="3F6430E7" w14:textId="77777777" w:rsidR="00892054" w:rsidRDefault="00892054" w:rsidP="00892054"/>
    <w:p w14:paraId="1360F65B" w14:textId="01B4ED3B" w:rsidR="00892054" w:rsidRDefault="00892054" w:rsidP="00892054">
      <w:r>
        <w:t>Interference by ground or air hazard</w:t>
      </w:r>
    </w:p>
    <w:p w14:paraId="14FDA5B6" w14:textId="77777777" w:rsidR="00892054" w:rsidRDefault="00892054" w:rsidP="00892054"/>
    <w:p w14:paraId="09D7CF83" w14:textId="61CAF037" w:rsidR="00892054" w:rsidRDefault="00892054" w:rsidP="00892054">
      <w:r>
        <w:t>Aircraft failure</w:t>
      </w:r>
    </w:p>
    <w:p w14:paraId="416E4832" w14:textId="77777777" w:rsidR="00892054" w:rsidRDefault="00892054" w:rsidP="00892054"/>
    <w:p w14:paraId="37FD8E5E" w14:textId="4D2EEDA0" w:rsidR="00892054" w:rsidRPr="00AB00CC" w:rsidRDefault="00892054" w:rsidP="00892054">
      <w:r>
        <w:t>Battery fire</w:t>
      </w:r>
    </w:p>
    <w:sectPr w:rsidR="00892054" w:rsidRPr="00AB00CC" w:rsidSect="00155F99">
      <w:headerReference w:type="default" r:id="rId6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107C16" w14:textId="77777777" w:rsidR="005507F4" w:rsidRDefault="005507F4" w:rsidP="00753838">
      <w:pPr>
        <w:spacing w:after="0" w:line="240" w:lineRule="auto"/>
      </w:pPr>
      <w:r>
        <w:separator/>
      </w:r>
    </w:p>
  </w:endnote>
  <w:endnote w:type="continuationSeparator" w:id="0">
    <w:p w14:paraId="2E9031E2" w14:textId="77777777" w:rsidR="005507F4" w:rsidRDefault="005507F4" w:rsidP="007538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4B3549" w14:textId="77777777" w:rsidR="005507F4" w:rsidRDefault="005507F4" w:rsidP="00753838">
      <w:pPr>
        <w:spacing w:after="0" w:line="240" w:lineRule="auto"/>
      </w:pPr>
      <w:r>
        <w:separator/>
      </w:r>
    </w:p>
  </w:footnote>
  <w:footnote w:type="continuationSeparator" w:id="0">
    <w:p w14:paraId="7072BF65" w14:textId="77777777" w:rsidR="005507F4" w:rsidRDefault="005507F4" w:rsidP="007538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BB103" w14:textId="5BCFC8CE" w:rsidR="00753838" w:rsidRDefault="00155F99" w:rsidP="00753838">
    <w:pPr>
      <w:pStyle w:val="Title"/>
    </w:pPr>
    <w:r>
      <w:t>Hazard and Risk</w:t>
    </w:r>
    <w:r w:rsidR="00753838">
      <w:t xml:space="preserve"> Template</w:t>
    </w:r>
  </w:p>
  <w:p w14:paraId="5F34D624" w14:textId="77777777" w:rsidR="00753838" w:rsidRDefault="0075383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yNzI1sjA1sTCyMDdW0lEKTi0uzszPAykwrAUAnVsNJCwAAAA="/>
  </w:docVars>
  <w:rsids>
    <w:rsidRoot w:val="006A0944"/>
    <w:rsid w:val="00016FB6"/>
    <w:rsid w:val="000F2CF6"/>
    <w:rsid w:val="00112C3F"/>
    <w:rsid w:val="0015363F"/>
    <w:rsid w:val="00155F99"/>
    <w:rsid w:val="00253714"/>
    <w:rsid w:val="005507F4"/>
    <w:rsid w:val="006A0944"/>
    <w:rsid w:val="00753838"/>
    <w:rsid w:val="008410D6"/>
    <w:rsid w:val="00892054"/>
    <w:rsid w:val="008A1C4F"/>
    <w:rsid w:val="009D4F7F"/>
    <w:rsid w:val="00AB00CC"/>
    <w:rsid w:val="00AB5398"/>
    <w:rsid w:val="00D34ECA"/>
    <w:rsid w:val="00E21033"/>
    <w:rsid w:val="00EF27BA"/>
    <w:rsid w:val="00F62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65F120"/>
  <w15:chartTrackingRefBased/>
  <w15:docId w15:val="{9ECEDFD8-8527-41C3-91B4-3072B14668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3838"/>
    <w:pPr>
      <w:keepNext/>
      <w:keepLines/>
      <w:spacing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A094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A094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538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538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538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3838"/>
  </w:style>
  <w:style w:type="paragraph" w:styleId="Footer">
    <w:name w:val="footer"/>
    <w:basedOn w:val="Normal"/>
    <w:link w:val="FooterChar"/>
    <w:uiPriority w:val="99"/>
    <w:unhideWhenUsed/>
    <w:rsid w:val="007538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38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58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4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6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5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2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0</Pages>
  <Words>319</Words>
  <Characters>1939</Characters>
  <Application>Microsoft Office Word</Application>
  <DocSecurity>0</DocSecurity>
  <Lines>176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on Stark</dc:creator>
  <cp:keywords/>
  <dc:description/>
  <cp:lastModifiedBy>Brandon Stark</cp:lastModifiedBy>
  <cp:revision>3</cp:revision>
  <dcterms:created xsi:type="dcterms:W3CDTF">2023-02-07T19:42:00Z</dcterms:created>
  <dcterms:modified xsi:type="dcterms:W3CDTF">2023-02-07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926dad3491f7b8e93a65a3f5f178ad3e6296d3b0d131b658efe0f6af8686f1</vt:lpwstr>
  </property>
</Properties>
</file>